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3F2C" w:rsidRPr="00072059" w:rsidRDefault="00677D0E" w:rsidP="00644164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072059">
        <w:rPr>
          <w:rFonts w:ascii="Times New Roman" w:hAnsi="Times New Roman" w:cs="Times New Roman"/>
          <w:b/>
          <w:sz w:val="32"/>
          <w:szCs w:val="28"/>
        </w:rPr>
        <w:t>Nicholas Rodriguez</w:t>
      </w:r>
    </w:p>
    <w:p w:rsidR="00072059" w:rsidRPr="00072059" w:rsidRDefault="00072059" w:rsidP="00644164">
      <w:pPr>
        <w:spacing w:after="0" w:line="240" w:lineRule="auto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072059">
        <w:rPr>
          <w:rFonts w:ascii="Times New Roman" w:hAnsi="Times New Roman" w:cs="Times New Roman"/>
          <w:i/>
          <w:sz w:val="28"/>
          <w:szCs w:val="28"/>
        </w:rPr>
        <w:t>Warehouse Worker</w:t>
      </w:r>
    </w:p>
    <w:p w:rsidR="00644164" w:rsidRPr="00677D0E" w:rsidRDefault="00677D0E" w:rsidP="00EA2BB3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sz w:val="24"/>
          <w:szCs w:val="28"/>
        </w:rPr>
      </w:pPr>
      <w:r w:rsidRPr="00677D0E">
        <w:rPr>
          <w:rFonts w:ascii="Times New Roman" w:hAnsi="Times New Roman" w:cs="Times New Roman"/>
          <w:sz w:val="24"/>
          <w:szCs w:val="28"/>
        </w:rPr>
        <w:t>nrodriguez</w:t>
      </w:r>
      <w:r w:rsidR="00EA2BB3" w:rsidRPr="00677D0E">
        <w:rPr>
          <w:rFonts w:ascii="Times New Roman" w:hAnsi="Times New Roman" w:cs="Times New Roman"/>
          <w:sz w:val="24"/>
          <w:szCs w:val="28"/>
        </w:rPr>
        <w:t>@wwrfresource.com</w:t>
      </w:r>
    </w:p>
    <w:p w:rsidR="00644164" w:rsidRPr="003E30B2" w:rsidRDefault="00EA2BB3" w:rsidP="00EA2BB3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E30B2">
        <w:rPr>
          <w:rFonts w:ascii="Times New Roman" w:hAnsi="Times New Roman" w:cs="Times New Roman"/>
          <w:sz w:val="24"/>
          <w:szCs w:val="24"/>
        </w:rPr>
        <w:t>401 S. Emporia</w:t>
      </w:r>
      <w:r w:rsidRPr="003E30B2">
        <w:rPr>
          <w:rFonts w:ascii="Times New Roman" w:hAnsi="Times New Roman" w:cs="Times New Roman"/>
          <w:sz w:val="24"/>
          <w:szCs w:val="24"/>
        </w:rPr>
        <w:tab/>
      </w:r>
      <w:r w:rsidRPr="003E30B2">
        <w:rPr>
          <w:rFonts w:ascii="Times New Roman" w:hAnsi="Times New Roman" w:cs="Times New Roman"/>
          <w:sz w:val="24"/>
          <w:szCs w:val="24"/>
        </w:rPr>
        <w:tab/>
      </w:r>
      <w:r w:rsidRPr="003E30B2">
        <w:rPr>
          <w:rFonts w:ascii="Times New Roman" w:hAnsi="Times New Roman" w:cs="Times New Roman"/>
          <w:sz w:val="24"/>
          <w:szCs w:val="24"/>
        </w:rPr>
        <w:tab/>
        <w:t>Wichita, KS 67202</w:t>
      </w:r>
      <w:r w:rsidRPr="003E30B2">
        <w:rPr>
          <w:rFonts w:ascii="Times New Roman" w:hAnsi="Times New Roman" w:cs="Times New Roman"/>
          <w:sz w:val="24"/>
          <w:szCs w:val="24"/>
        </w:rPr>
        <w:tab/>
      </w:r>
      <w:r w:rsidR="00D71DDF">
        <w:rPr>
          <w:rFonts w:ascii="Times New Roman" w:hAnsi="Times New Roman" w:cs="Times New Roman"/>
          <w:sz w:val="24"/>
          <w:szCs w:val="24"/>
        </w:rPr>
        <w:t xml:space="preserve">        </w:t>
      </w:r>
      <w:r w:rsidR="00A75B71">
        <w:rPr>
          <w:rFonts w:ascii="Times New Roman" w:hAnsi="Times New Roman" w:cs="Times New Roman"/>
          <w:sz w:val="24"/>
          <w:szCs w:val="24"/>
        </w:rPr>
        <w:tab/>
      </w:r>
      <w:r w:rsidR="00A75B71">
        <w:rPr>
          <w:rFonts w:ascii="Times New Roman" w:hAnsi="Times New Roman" w:cs="Times New Roman"/>
          <w:sz w:val="24"/>
          <w:szCs w:val="24"/>
        </w:rPr>
        <w:tab/>
      </w:r>
      <w:r w:rsidR="00A75B71"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A75B71">
        <w:rPr>
          <w:rFonts w:ascii="Times New Roman" w:hAnsi="Times New Roman" w:cs="Times New Roman"/>
          <w:i/>
          <w:sz w:val="24"/>
          <w:szCs w:val="24"/>
        </w:rPr>
        <w:t>316-249-2986</w:t>
      </w:r>
    </w:p>
    <w:p w:rsidR="00644164" w:rsidRDefault="003E30B2" w:rsidP="00EA2BB3">
      <w:pPr>
        <w:spacing w:after="0"/>
        <w:rPr>
          <w:rFonts w:ascii="Times New Roman" w:hAnsi="Times New Roman" w:cs="Times New Roman"/>
          <w:b/>
          <w:smallCaps/>
          <w:sz w:val="24"/>
          <w:szCs w:val="24"/>
        </w:rPr>
      </w:pPr>
      <w:r w:rsidRPr="003E30B2">
        <w:rPr>
          <w:rFonts w:ascii="Times New Roman" w:hAnsi="Times New Roman" w:cs="Times New Roman"/>
          <w:b/>
          <w:smallCaps/>
          <w:sz w:val="24"/>
          <w:szCs w:val="24"/>
        </w:rPr>
        <w:t>Summary of Qualifications</w:t>
      </w:r>
    </w:p>
    <w:p w:rsidR="002B55E3" w:rsidRPr="002B55E3" w:rsidRDefault="002B55E3" w:rsidP="002B55E3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b/>
          <w:smallCap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ltiple years</w:t>
      </w:r>
      <w:r w:rsidR="00D71DDF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 xml:space="preserve"> experience working in warehouses and high-volume environments.</w:t>
      </w:r>
    </w:p>
    <w:p w:rsidR="002B55E3" w:rsidRPr="002B55E3" w:rsidRDefault="002B55E3" w:rsidP="002B55E3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b/>
          <w:smallCap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fortable operating complex machines such as control panels, sealers, and sewing machines.</w:t>
      </w:r>
    </w:p>
    <w:p w:rsidR="002B55E3" w:rsidRPr="002B55E3" w:rsidRDefault="002B55E3" w:rsidP="002B55E3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onstrates an excellent learning capacity and the ability to adapt quickly to changing environments.</w:t>
      </w:r>
    </w:p>
    <w:p w:rsidR="002B55E3" w:rsidRPr="006A25B8" w:rsidRDefault="00064096" w:rsidP="002B55E3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pable of prioritizing duties and managing time effectively.</w:t>
      </w:r>
    </w:p>
    <w:p w:rsidR="006A25B8" w:rsidRPr="002B55E3" w:rsidRDefault="006A25B8" w:rsidP="002B55E3">
      <w:pPr>
        <w:pStyle w:val="ListParagraph"/>
        <w:numPr>
          <w:ilvl w:val="0"/>
          <w:numId w:val="15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miliar with Microsoft Excel, PowerPoint, and Word.</w:t>
      </w:r>
    </w:p>
    <w:p w:rsidR="00C61CC4" w:rsidRDefault="00072059" w:rsidP="002B55E3">
      <w:pPr>
        <w:spacing w:before="100" w:beforeAutospacing="1" w:after="0"/>
        <w:rPr>
          <w:rFonts w:ascii="Times New Roman" w:hAnsi="Times New Roman" w:cs="Times New Roman"/>
          <w:b/>
          <w:smallCaps/>
          <w:sz w:val="24"/>
          <w:szCs w:val="24"/>
        </w:rPr>
      </w:pPr>
      <w:r>
        <w:rPr>
          <w:rFonts w:ascii="Times New Roman" w:hAnsi="Times New Roman" w:cs="Times New Roman"/>
          <w:b/>
          <w:smallCaps/>
          <w:sz w:val="24"/>
          <w:szCs w:val="24"/>
        </w:rPr>
        <w:t>Skills Profile</w:t>
      </w:r>
    </w:p>
    <w:p w:rsidR="002B55E3" w:rsidRDefault="002B55E3" w:rsidP="00EA2BB3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2B55E3">
        <w:rPr>
          <w:rFonts w:ascii="Times New Roman" w:hAnsi="Times New Roman" w:cs="Times New Roman"/>
          <w:i/>
          <w:sz w:val="24"/>
          <w:szCs w:val="24"/>
        </w:rPr>
        <w:t>Warehouse</w:t>
      </w:r>
    </w:p>
    <w:p w:rsidR="002B55E3" w:rsidRPr="002B55E3" w:rsidRDefault="002B55E3" w:rsidP="002B55E3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ntorying</w:t>
      </w:r>
    </w:p>
    <w:p w:rsidR="002B55E3" w:rsidRPr="002B55E3" w:rsidRDefault="002B55E3" w:rsidP="002B55E3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ipping &amp; Receiving</w:t>
      </w:r>
    </w:p>
    <w:p w:rsidR="002B55E3" w:rsidRPr="002B55E3" w:rsidRDefault="002B55E3" w:rsidP="002B55E3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rd Keeping</w:t>
      </w:r>
    </w:p>
    <w:p w:rsidR="002B55E3" w:rsidRPr="002B55E3" w:rsidRDefault="002B55E3" w:rsidP="002B55E3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der Fulfillment</w:t>
      </w:r>
    </w:p>
    <w:p w:rsidR="00E8784A" w:rsidRPr="00E8784A" w:rsidRDefault="002B55E3" w:rsidP="00E8784A">
      <w:pPr>
        <w:spacing w:before="100" w:beforeAutospacing="1"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Machine Operator</w:t>
      </w:r>
    </w:p>
    <w:p w:rsidR="00E8784A" w:rsidRPr="00E8784A" w:rsidRDefault="00E8784A" w:rsidP="002B55E3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ure machines are set up properly, working well, and producing quality product.</w:t>
      </w:r>
    </w:p>
    <w:p w:rsidR="00E8784A" w:rsidRPr="00E8784A" w:rsidRDefault="00E8784A" w:rsidP="002B55E3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seeing, reading, and maintaining the equipment that controls the Ground Beef Department at National Beef.</w:t>
      </w:r>
    </w:p>
    <w:p w:rsidR="002B55E3" w:rsidRPr="002B55E3" w:rsidRDefault="002B55E3" w:rsidP="002B55E3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2B55E3">
        <w:rPr>
          <w:rFonts w:ascii="Times New Roman" w:hAnsi="Times New Roman" w:cs="Times New Roman"/>
          <w:sz w:val="24"/>
          <w:szCs w:val="24"/>
        </w:rPr>
        <w:t>Monitor &amp; Adjust Controls</w:t>
      </w:r>
    </w:p>
    <w:p w:rsidR="002B55E3" w:rsidRPr="002B55E3" w:rsidRDefault="002B55E3" w:rsidP="002B55E3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&amp; Unload Packing Materials</w:t>
      </w:r>
    </w:p>
    <w:p w:rsidR="002B55E3" w:rsidRPr="002B55E3" w:rsidRDefault="002B55E3" w:rsidP="002B55E3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e Sealers</w:t>
      </w:r>
    </w:p>
    <w:p w:rsidR="002B55E3" w:rsidRPr="002B55E3" w:rsidRDefault="002B55E3" w:rsidP="002B55E3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broidery Machines</w:t>
      </w:r>
    </w:p>
    <w:p w:rsidR="002B55E3" w:rsidRDefault="002B55E3" w:rsidP="002B55E3">
      <w:pPr>
        <w:spacing w:before="100" w:beforeAutospacing="1"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ustomer Service</w:t>
      </w:r>
    </w:p>
    <w:p w:rsidR="002B55E3" w:rsidRPr="002B55E3" w:rsidRDefault="002B55E3" w:rsidP="002B55E3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nder Payments</w:t>
      </w:r>
    </w:p>
    <w:p w:rsidR="002B55E3" w:rsidRPr="002B55E3" w:rsidRDefault="002B55E3" w:rsidP="002B55E3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rchandizing</w:t>
      </w:r>
    </w:p>
    <w:p w:rsidR="002B55E3" w:rsidRPr="002B55E3" w:rsidRDefault="002B55E3" w:rsidP="002B55E3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cing</w:t>
      </w:r>
    </w:p>
    <w:p w:rsidR="002B55E3" w:rsidRPr="002B55E3" w:rsidRDefault="002B55E3" w:rsidP="002B55E3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es &amp; Returns</w:t>
      </w:r>
    </w:p>
    <w:p w:rsidR="00DA1A1F" w:rsidRPr="003E30B2" w:rsidRDefault="003E30B2" w:rsidP="002B55E3">
      <w:pPr>
        <w:spacing w:before="100" w:beforeAutospacing="1" w:after="0"/>
        <w:rPr>
          <w:rFonts w:ascii="Times New Roman" w:hAnsi="Times New Roman" w:cs="Times New Roman"/>
          <w:b/>
          <w:smallCaps/>
          <w:sz w:val="24"/>
          <w:szCs w:val="24"/>
        </w:rPr>
      </w:pPr>
      <w:r w:rsidRPr="003E30B2">
        <w:rPr>
          <w:rFonts w:ascii="Times New Roman" w:hAnsi="Times New Roman" w:cs="Times New Roman"/>
          <w:b/>
          <w:smallCaps/>
          <w:sz w:val="24"/>
          <w:szCs w:val="24"/>
        </w:rPr>
        <w:t xml:space="preserve">Work </w:t>
      </w:r>
      <w:r>
        <w:rPr>
          <w:rFonts w:ascii="Times New Roman" w:hAnsi="Times New Roman" w:cs="Times New Roman"/>
          <w:b/>
          <w:smallCaps/>
          <w:sz w:val="24"/>
          <w:szCs w:val="24"/>
        </w:rPr>
        <w:t>History</w:t>
      </w:r>
    </w:p>
    <w:p w:rsidR="00D71DDF" w:rsidRDefault="00D71DDF" w:rsidP="00D71DDF">
      <w:pPr>
        <w:pStyle w:val="ListParagraph"/>
        <w:numPr>
          <w:ilvl w:val="0"/>
          <w:numId w:val="5"/>
        </w:numPr>
        <w:ind w:left="720" w:right="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e 2017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>Server</w:t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HOP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Wichita, KS</w:t>
      </w:r>
    </w:p>
    <w:p w:rsidR="00072059" w:rsidRDefault="00072059" w:rsidP="00C85532">
      <w:pPr>
        <w:pStyle w:val="ListParagraph"/>
        <w:numPr>
          <w:ilvl w:val="0"/>
          <w:numId w:val="5"/>
        </w:numPr>
        <w:ind w:left="720" w:right="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6-2017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 xml:space="preserve">Warehouse </w:t>
      </w:r>
      <w:r w:rsidR="002B55E3">
        <w:rPr>
          <w:rFonts w:ascii="Times New Roman" w:hAnsi="Times New Roman" w:cs="Times New Roman"/>
          <w:i/>
          <w:sz w:val="24"/>
          <w:szCs w:val="24"/>
        </w:rPr>
        <w:t>Worker</w:t>
      </w:r>
      <w:r w:rsidR="002B55E3">
        <w:rPr>
          <w:rFonts w:ascii="Times New Roman" w:hAnsi="Times New Roman" w:cs="Times New Roman"/>
          <w:i/>
          <w:sz w:val="24"/>
          <w:szCs w:val="24"/>
        </w:rPr>
        <w:tab/>
      </w:r>
      <w:r w:rsidR="002B55E3">
        <w:rPr>
          <w:rFonts w:ascii="Times New Roman" w:hAnsi="Times New Roman" w:cs="Times New Roman"/>
          <w:sz w:val="24"/>
          <w:szCs w:val="24"/>
        </w:rPr>
        <w:t>State of Kansas</w:t>
      </w:r>
      <w:r w:rsidR="002B55E3">
        <w:rPr>
          <w:rFonts w:ascii="Times New Roman" w:hAnsi="Times New Roman" w:cs="Times New Roman"/>
          <w:sz w:val="24"/>
          <w:szCs w:val="24"/>
        </w:rPr>
        <w:tab/>
        <w:t>Ellsworth, KS</w:t>
      </w:r>
    </w:p>
    <w:p w:rsidR="00DA1A1F" w:rsidRPr="003E30B2" w:rsidRDefault="00072059" w:rsidP="00C85532">
      <w:pPr>
        <w:pStyle w:val="ListParagraph"/>
        <w:numPr>
          <w:ilvl w:val="0"/>
          <w:numId w:val="5"/>
        </w:numPr>
        <w:ind w:left="720" w:right="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4</w:t>
      </w:r>
      <w:r w:rsidR="00DA1A1F" w:rsidRPr="003E30B2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2016</w:t>
      </w:r>
      <w:r w:rsidR="00DA1A1F" w:rsidRPr="003E30B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>Machine Operator</w:t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National Beef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odge City, KS</w:t>
      </w:r>
    </w:p>
    <w:p w:rsidR="000678A9" w:rsidRDefault="00072059" w:rsidP="00072059">
      <w:pPr>
        <w:pStyle w:val="ListParagraph"/>
        <w:numPr>
          <w:ilvl w:val="0"/>
          <w:numId w:val="5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3-2014</w:t>
      </w:r>
      <w:r w:rsidR="003E30B2" w:rsidRPr="003E30B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>Night Auditor</w:t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omfort In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odge City, KS</w:t>
      </w:r>
    </w:p>
    <w:p w:rsidR="00072059" w:rsidRDefault="00072059" w:rsidP="00072059">
      <w:pPr>
        <w:pStyle w:val="ListParagraph"/>
        <w:numPr>
          <w:ilvl w:val="0"/>
          <w:numId w:val="5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1-201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>Cashi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Love’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odge City, KS</w:t>
      </w:r>
    </w:p>
    <w:p w:rsidR="00072059" w:rsidRPr="00072059" w:rsidRDefault="00072059" w:rsidP="00072059">
      <w:pPr>
        <w:pStyle w:val="ListParagraph"/>
        <w:numPr>
          <w:ilvl w:val="0"/>
          <w:numId w:val="5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>Merchandizer</w:t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epsi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odge City, KS</w:t>
      </w:r>
    </w:p>
    <w:sectPr w:rsidR="00072059" w:rsidRPr="00072059" w:rsidSect="00D24379">
      <w:pgSz w:w="12240" w:h="15840"/>
      <w:pgMar w:top="990" w:right="1440" w:bottom="720" w:left="13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DF0E3F"/>
    <w:multiLevelType w:val="hybridMultilevel"/>
    <w:tmpl w:val="57280B6E"/>
    <w:lvl w:ilvl="0" w:tplc="62584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BF33F81"/>
    <w:multiLevelType w:val="hybridMultilevel"/>
    <w:tmpl w:val="5928A536"/>
    <w:lvl w:ilvl="0" w:tplc="9D321B2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2D6F4026"/>
    <w:multiLevelType w:val="hybridMultilevel"/>
    <w:tmpl w:val="67F0B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95034A"/>
    <w:multiLevelType w:val="hybridMultilevel"/>
    <w:tmpl w:val="B9CE9ECA"/>
    <w:lvl w:ilvl="0" w:tplc="62584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88476D"/>
    <w:multiLevelType w:val="hybridMultilevel"/>
    <w:tmpl w:val="D4041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3315F51"/>
    <w:multiLevelType w:val="hybridMultilevel"/>
    <w:tmpl w:val="90C66514"/>
    <w:lvl w:ilvl="0" w:tplc="4BD234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8B72BC"/>
    <w:multiLevelType w:val="hybridMultilevel"/>
    <w:tmpl w:val="5650A500"/>
    <w:lvl w:ilvl="0" w:tplc="62584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4AF0B6C"/>
    <w:multiLevelType w:val="hybridMultilevel"/>
    <w:tmpl w:val="AB021C30"/>
    <w:lvl w:ilvl="0" w:tplc="62584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89D4D29"/>
    <w:multiLevelType w:val="hybridMultilevel"/>
    <w:tmpl w:val="BB624D34"/>
    <w:lvl w:ilvl="0" w:tplc="4BD234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F418B8"/>
    <w:multiLevelType w:val="hybridMultilevel"/>
    <w:tmpl w:val="92F2CDF8"/>
    <w:lvl w:ilvl="0" w:tplc="16FC40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70338CB"/>
    <w:multiLevelType w:val="hybridMultilevel"/>
    <w:tmpl w:val="1B76E818"/>
    <w:lvl w:ilvl="0" w:tplc="4BD23484">
      <w:start w:val="1"/>
      <w:numFmt w:val="bullet"/>
      <w:lvlText w:val=""/>
      <w:lvlJc w:val="left"/>
      <w:pPr>
        <w:ind w:left="1245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11">
    <w:nsid w:val="673B0CFD"/>
    <w:multiLevelType w:val="hybridMultilevel"/>
    <w:tmpl w:val="27AAF2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>
    <w:nsid w:val="6A575D30"/>
    <w:multiLevelType w:val="hybridMultilevel"/>
    <w:tmpl w:val="8D1AA216"/>
    <w:lvl w:ilvl="0" w:tplc="4BD234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18C5BE0"/>
    <w:multiLevelType w:val="multilevel"/>
    <w:tmpl w:val="EE887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74CB540E"/>
    <w:multiLevelType w:val="hybridMultilevel"/>
    <w:tmpl w:val="A8C8A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BCD4CB8"/>
    <w:multiLevelType w:val="hybridMultilevel"/>
    <w:tmpl w:val="C8085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15"/>
  </w:num>
  <w:num w:numId="4">
    <w:abstractNumId w:val="11"/>
  </w:num>
  <w:num w:numId="5">
    <w:abstractNumId w:val="1"/>
  </w:num>
  <w:num w:numId="6">
    <w:abstractNumId w:val="4"/>
  </w:num>
  <w:num w:numId="7">
    <w:abstractNumId w:val="5"/>
  </w:num>
  <w:num w:numId="8">
    <w:abstractNumId w:val="13"/>
  </w:num>
  <w:num w:numId="9">
    <w:abstractNumId w:val="8"/>
  </w:num>
  <w:num w:numId="10">
    <w:abstractNumId w:val="10"/>
  </w:num>
  <w:num w:numId="11">
    <w:abstractNumId w:val="12"/>
  </w:num>
  <w:num w:numId="12">
    <w:abstractNumId w:val="6"/>
  </w:num>
  <w:num w:numId="13">
    <w:abstractNumId w:val="7"/>
  </w:num>
  <w:num w:numId="14">
    <w:abstractNumId w:val="3"/>
  </w:num>
  <w:num w:numId="15">
    <w:abstractNumId w:val="0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czMTU3sDCyNLNU0lEKTi0uzszPAykwrAUAH6O1aCwAAAA="/>
  </w:docVars>
  <w:rsids>
    <w:rsidRoot w:val="00644164"/>
    <w:rsid w:val="00064096"/>
    <w:rsid w:val="000678A9"/>
    <w:rsid w:val="00072059"/>
    <w:rsid w:val="00082F42"/>
    <w:rsid w:val="0015053F"/>
    <w:rsid w:val="00200AA9"/>
    <w:rsid w:val="00233817"/>
    <w:rsid w:val="00283E5E"/>
    <w:rsid w:val="002910A6"/>
    <w:rsid w:val="002B55E3"/>
    <w:rsid w:val="003E30B2"/>
    <w:rsid w:val="00431AB2"/>
    <w:rsid w:val="00437958"/>
    <w:rsid w:val="00466F38"/>
    <w:rsid w:val="00570C51"/>
    <w:rsid w:val="00595E3A"/>
    <w:rsid w:val="005B41A8"/>
    <w:rsid w:val="00644164"/>
    <w:rsid w:val="00677D0E"/>
    <w:rsid w:val="006A2325"/>
    <w:rsid w:val="006A25B8"/>
    <w:rsid w:val="006F39EE"/>
    <w:rsid w:val="007170C8"/>
    <w:rsid w:val="00735F9D"/>
    <w:rsid w:val="00753B27"/>
    <w:rsid w:val="00776884"/>
    <w:rsid w:val="00786B53"/>
    <w:rsid w:val="00922E47"/>
    <w:rsid w:val="009D25B5"/>
    <w:rsid w:val="00A75B71"/>
    <w:rsid w:val="00A86055"/>
    <w:rsid w:val="00B145E5"/>
    <w:rsid w:val="00B30A3C"/>
    <w:rsid w:val="00C61CC4"/>
    <w:rsid w:val="00C80AE7"/>
    <w:rsid w:val="00C85532"/>
    <w:rsid w:val="00D24379"/>
    <w:rsid w:val="00D71DDF"/>
    <w:rsid w:val="00DA1A1F"/>
    <w:rsid w:val="00DE5B2F"/>
    <w:rsid w:val="00E721F7"/>
    <w:rsid w:val="00E8784A"/>
    <w:rsid w:val="00EA014E"/>
    <w:rsid w:val="00EA2BB3"/>
    <w:rsid w:val="00F44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416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61C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416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61C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565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.Woodyard</dc:creator>
  <cp:lastModifiedBy>WWRFINMATE</cp:lastModifiedBy>
  <cp:revision>8</cp:revision>
  <cp:lastPrinted>2017-07-12T19:20:00Z</cp:lastPrinted>
  <dcterms:created xsi:type="dcterms:W3CDTF">2017-07-12T18:18:00Z</dcterms:created>
  <dcterms:modified xsi:type="dcterms:W3CDTF">2018-05-21T14:47:00Z</dcterms:modified>
</cp:coreProperties>
</file>